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2"/>
        <w:gridCol w:w="3324"/>
        <w:gridCol w:w="3890"/>
      </w:tblGrid>
      <w:tr w:rsidR="00ED572A" w:rsidRPr="00D47167" w14:paraId="139ECAC3" w14:textId="77777777" w:rsidTr="00ED572A">
        <w:tc>
          <w:tcPr>
            <w:tcW w:w="1802" w:type="dxa"/>
          </w:tcPr>
          <w:p w14:paraId="7607D50F" w14:textId="6EAD38C5" w:rsidR="00ED572A" w:rsidRPr="00D47167" w:rsidRDefault="00ED572A" w:rsidP="00560207">
            <w:bookmarkStart w:id="0" w:name="_Hlk134760653"/>
            <w:r>
              <w:t>Node</w:t>
            </w:r>
          </w:p>
        </w:tc>
        <w:tc>
          <w:tcPr>
            <w:tcW w:w="3324" w:type="dxa"/>
          </w:tcPr>
          <w:p w14:paraId="4FDAA396" w14:textId="03C420D4" w:rsidR="00ED572A" w:rsidRDefault="00BD6551" w:rsidP="00560207">
            <w:proofErr w:type="gramStart"/>
            <w:r>
              <w:t>Children</w:t>
            </w:r>
            <w:proofErr w:type="gramEnd"/>
            <w:r w:rsidR="00ED572A">
              <w:t xml:space="preserve"> types</w:t>
            </w:r>
          </w:p>
        </w:tc>
        <w:tc>
          <w:tcPr>
            <w:tcW w:w="3890" w:type="dxa"/>
          </w:tcPr>
          <w:p w14:paraId="2585A885" w14:textId="46B727DC" w:rsidR="00ED572A" w:rsidRPr="00D47167" w:rsidRDefault="002861E5" w:rsidP="00560207">
            <w:r>
              <w:t>Return Type</w:t>
            </w:r>
          </w:p>
        </w:tc>
      </w:tr>
      <w:tr w:rsidR="00ED572A" w:rsidRPr="00D47167" w14:paraId="54F7EB01" w14:textId="77777777" w:rsidTr="00ED572A">
        <w:tc>
          <w:tcPr>
            <w:tcW w:w="1802" w:type="dxa"/>
          </w:tcPr>
          <w:p w14:paraId="2057AC03" w14:textId="77777777" w:rsidR="00ED572A" w:rsidRDefault="00ED572A" w:rsidP="00560207"/>
        </w:tc>
        <w:tc>
          <w:tcPr>
            <w:tcW w:w="3324" w:type="dxa"/>
          </w:tcPr>
          <w:p w14:paraId="6F4E2EB6" w14:textId="77777777" w:rsidR="00ED572A" w:rsidRPr="00D47167" w:rsidRDefault="00ED572A" w:rsidP="00560207"/>
        </w:tc>
        <w:tc>
          <w:tcPr>
            <w:tcW w:w="3890" w:type="dxa"/>
          </w:tcPr>
          <w:p w14:paraId="5E6E9FDE" w14:textId="11C28AA9" w:rsidR="00ED572A" w:rsidRPr="00D47167" w:rsidRDefault="00ED572A" w:rsidP="00560207"/>
        </w:tc>
      </w:tr>
      <w:tr w:rsidR="00ED572A" w:rsidRPr="00D47167" w14:paraId="472D3A7F" w14:textId="5715EE5F" w:rsidTr="00ED572A">
        <w:tc>
          <w:tcPr>
            <w:tcW w:w="1802" w:type="dxa"/>
          </w:tcPr>
          <w:p w14:paraId="5717CD56" w14:textId="77777777" w:rsidR="00ED572A" w:rsidRPr="00D47167" w:rsidRDefault="00ED572A" w:rsidP="00560207">
            <w:proofErr w:type="spellStart"/>
            <w:r w:rsidRPr="00D47167">
              <w:t>ActualParams</w:t>
            </w:r>
            <w:proofErr w:type="spellEnd"/>
          </w:p>
        </w:tc>
        <w:tc>
          <w:tcPr>
            <w:tcW w:w="3324" w:type="dxa"/>
          </w:tcPr>
          <w:p w14:paraId="61348A6F" w14:textId="773122B4" w:rsidR="00ED572A" w:rsidRDefault="00ED572A" w:rsidP="00560207">
            <w:r>
              <w:t xml:space="preserve">Same as Formal Params when </w:t>
            </w:r>
            <w:r w:rsidR="002861E5">
              <w:t xml:space="preserve">the </w:t>
            </w:r>
            <w:r>
              <w:t>function was declared</w:t>
            </w:r>
          </w:p>
        </w:tc>
        <w:tc>
          <w:tcPr>
            <w:tcW w:w="3890" w:type="dxa"/>
          </w:tcPr>
          <w:p w14:paraId="7F669FE7" w14:textId="2562FA99" w:rsidR="00ED572A" w:rsidRPr="00D47167" w:rsidRDefault="00ED572A" w:rsidP="00560207">
            <w:r>
              <w:t>N/A</w:t>
            </w:r>
          </w:p>
        </w:tc>
      </w:tr>
      <w:tr w:rsidR="00ED572A" w:rsidRPr="00D47167" w14:paraId="3F41FB51" w14:textId="1F11689E" w:rsidTr="00ED572A">
        <w:tc>
          <w:tcPr>
            <w:tcW w:w="1802" w:type="dxa"/>
          </w:tcPr>
          <w:p w14:paraId="2D29FFAB" w14:textId="77777777" w:rsidR="00ED572A" w:rsidRPr="00D47167" w:rsidRDefault="00ED572A" w:rsidP="00ED572A">
            <w:r w:rsidRPr="00D47167">
              <w:t>Assignment</w:t>
            </w:r>
          </w:p>
        </w:tc>
        <w:tc>
          <w:tcPr>
            <w:tcW w:w="3324" w:type="dxa"/>
          </w:tcPr>
          <w:p w14:paraId="69F70489" w14:textId="747CEA30" w:rsidR="00ED572A" w:rsidRDefault="00ED572A" w:rsidP="00ED572A">
            <w:r>
              <w:t xml:space="preserve">Depending on </w:t>
            </w:r>
            <w:r w:rsidR="002861E5">
              <w:t xml:space="preserve">the </w:t>
            </w:r>
            <w:r w:rsidR="00BD6551">
              <w:t>symbol table</w:t>
            </w:r>
          </w:p>
        </w:tc>
        <w:tc>
          <w:tcPr>
            <w:tcW w:w="3890" w:type="dxa"/>
          </w:tcPr>
          <w:p w14:paraId="79E72713" w14:textId="37AFAFC6" w:rsidR="00ED572A" w:rsidRPr="00D47167" w:rsidRDefault="00ED572A" w:rsidP="00ED572A">
            <w:r>
              <w:t>N/A</w:t>
            </w:r>
          </w:p>
        </w:tc>
      </w:tr>
      <w:tr w:rsidR="00ED572A" w:rsidRPr="00D47167" w14:paraId="50292F1D" w14:textId="33D2EE27" w:rsidTr="00ED572A">
        <w:tc>
          <w:tcPr>
            <w:tcW w:w="1802" w:type="dxa"/>
          </w:tcPr>
          <w:p w14:paraId="6153351B" w14:textId="77777777" w:rsidR="00ED572A" w:rsidRPr="00D47167" w:rsidRDefault="00ED572A" w:rsidP="00ED572A">
            <w:proofErr w:type="spellStart"/>
            <w:r w:rsidRPr="00D47167">
              <w:t>BinaryOp</w:t>
            </w:r>
            <w:proofErr w:type="spellEnd"/>
          </w:p>
        </w:tc>
        <w:tc>
          <w:tcPr>
            <w:tcW w:w="3324" w:type="dxa"/>
          </w:tcPr>
          <w:p w14:paraId="7BD7C211" w14:textId="0ACBFDF9" w:rsidR="00ED572A" w:rsidRPr="00D47167" w:rsidRDefault="00ED572A" w:rsidP="00ED572A">
            <w:r>
              <w:t>Various</w:t>
            </w:r>
          </w:p>
        </w:tc>
        <w:tc>
          <w:tcPr>
            <w:tcW w:w="3890" w:type="dxa"/>
          </w:tcPr>
          <w:p w14:paraId="3E071786" w14:textId="070C3AEC" w:rsidR="00ED572A" w:rsidRPr="00D47167" w:rsidRDefault="00ED572A" w:rsidP="00ED572A">
            <w:r>
              <w:t>Float, Integer or Boolean</w:t>
            </w:r>
          </w:p>
        </w:tc>
      </w:tr>
      <w:tr w:rsidR="00ED572A" w:rsidRPr="00D47167" w14:paraId="689B30DA" w14:textId="311E42DA" w:rsidTr="00ED572A">
        <w:tc>
          <w:tcPr>
            <w:tcW w:w="1802" w:type="dxa"/>
          </w:tcPr>
          <w:p w14:paraId="5701515D" w14:textId="77777777" w:rsidR="00ED572A" w:rsidRPr="00D47167" w:rsidRDefault="00ED572A" w:rsidP="00ED572A">
            <w:r w:rsidRPr="00D47167">
              <w:t>Block</w:t>
            </w:r>
          </w:p>
        </w:tc>
        <w:tc>
          <w:tcPr>
            <w:tcW w:w="3324" w:type="dxa"/>
          </w:tcPr>
          <w:p w14:paraId="0383A50E" w14:textId="2E661D1E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70F7707F" w14:textId="7877DD31" w:rsidR="00ED572A" w:rsidRPr="00D47167" w:rsidRDefault="00ED572A" w:rsidP="00ED572A">
            <w:r>
              <w:t>N/A</w:t>
            </w:r>
          </w:p>
        </w:tc>
      </w:tr>
      <w:tr w:rsidR="00ED572A" w:rsidRPr="00D47167" w14:paraId="4538B6EB" w14:textId="5FA3A707" w:rsidTr="00ED572A">
        <w:tc>
          <w:tcPr>
            <w:tcW w:w="1802" w:type="dxa"/>
          </w:tcPr>
          <w:p w14:paraId="24AE13C2" w14:textId="77777777" w:rsidR="00ED572A" w:rsidRPr="00D47167" w:rsidRDefault="00ED572A" w:rsidP="00ED572A">
            <w:proofErr w:type="spellStart"/>
            <w:r w:rsidRPr="00D47167">
              <w:t>BooleanLiteral</w:t>
            </w:r>
            <w:proofErr w:type="spellEnd"/>
          </w:p>
        </w:tc>
        <w:tc>
          <w:tcPr>
            <w:tcW w:w="3324" w:type="dxa"/>
          </w:tcPr>
          <w:p w14:paraId="3017AD90" w14:textId="296D8FC5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244BB127" w14:textId="4C8F8DA0" w:rsidR="00ED572A" w:rsidRPr="00D47167" w:rsidRDefault="00ED572A" w:rsidP="00ED572A">
            <w:r>
              <w:t>Boolean</w:t>
            </w:r>
          </w:p>
        </w:tc>
      </w:tr>
      <w:tr w:rsidR="00ED572A" w:rsidRPr="00D47167" w14:paraId="1FA57FEA" w14:textId="06D7F771" w:rsidTr="00ED572A">
        <w:tc>
          <w:tcPr>
            <w:tcW w:w="1802" w:type="dxa"/>
          </w:tcPr>
          <w:p w14:paraId="2BCE2D1D" w14:textId="77777777" w:rsidR="00ED572A" w:rsidRPr="00D47167" w:rsidRDefault="00ED572A" w:rsidP="00ED572A">
            <w:proofErr w:type="spellStart"/>
            <w:r w:rsidRPr="00D47167">
              <w:t>ColourLiteral</w:t>
            </w:r>
            <w:proofErr w:type="spellEnd"/>
          </w:p>
        </w:tc>
        <w:tc>
          <w:tcPr>
            <w:tcW w:w="3324" w:type="dxa"/>
          </w:tcPr>
          <w:p w14:paraId="621EC183" w14:textId="77C406DE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263C6E76" w14:textId="6BBE1F4F" w:rsidR="00ED572A" w:rsidRPr="00D47167" w:rsidRDefault="00ED572A" w:rsidP="00ED572A">
            <w:r>
              <w:t>Colour</w:t>
            </w:r>
          </w:p>
        </w:tc>
      </w:tr>
      <w:tr w:rsidR="00ED572A" w:rsidRPr="00D47167" w14:paraId="5B3F91FA" w14:textId="7766787C" w:rsidTr="00ED572A">
        <w:tc>
          <w:tcPr>
            <w:tcW w:w="1802" w:type="dxa"/>
          </w:tcPr>
          <w:p w14:paraId="2B28E756" w14:textId="77777777" w:rsidR="00ED572A" w:rsidRPr="00D47167" w:rsidRDefault="00ED572A" w:rsidP="00ED572A">
            <w:r w:rsidRPr="00D47167">
              <w:t>Delay</w:t>
            </w:r>
          </w:p>
        </w:tc>
        <w:tc>
          <w:tcPr>
            <w:tcW w:w="3324" w:type="dxa"/>
          </w:tcPr>
          <w:p w14:paraId="08C5637F" w14:textId="6D7206F2" w:rsidR="00ED572A" w:rsidRPr="00D47167" w:rsidRDefault="00ED572A" w:rsidP="00ED572A">
            <w:r>
              <w:t>Integer</w:t>
            </w:r>
          </w:p>
        </w:tc>
        <w:tc>
          <w:tcPr>
            <w:tcW w:w="3890" w:type="dxa"/>
          </w:tcPr>
          <w:p w14:paraId="31292229" w14:textId="4A816321" w:rsidR="00ED572A" w:rsidRPr="00D47167" w:rsidRDefault="00ED572A" w:rsidP="00ED572A">
            <w:r>
              <w:t>N/A</w:t>
            </w:r>
          </w:p>
        </w:tc>
      </w:tr>
      <w:tr w:rsidR="003D0150" w:rsidRPr="00D47167" w14:paraId="376E009E" w14:textId="12105524" w:rsidTr="00ED572A">
        <w:tc>
          <w:tcPr>
            <w:tcW w:w="1802" w:type="dxa"/>
          </w:tcPr>
          <w:p w14:paraId="30D00574" w14:textId="77777777" w:rsidR="003D0150" w:rsidRPr="00D47167" w:rsidRDefault="003D0150" w:rsidP="003D0150">
            <w:r w:rsidRPr="00D47167">
              <w:t>Factor</w:t>
            </w:r>
          </w:p>
        </w:tc>
        <w:tc>
          <w:tcPr>
            <w:tcW w:w="3324" w:type="dxa"/>
          </w:tcPr>
          <w:p w14:paraId="235CDB48" w14:textId="635B0808" w:rsidR="003D0150" w:rsidRPr="00D47167" w:rsidRDefault="00BD6551" w:rsidP="003D0150">
            <w:r>
              <w:t>Any</w:t>
            </w:r>
          </w:p>
        </w:tc>
        <w:tc>
          <w:tcPr>
            <w:tcW w:w="3890" w:type="dxa"/>
          </w:tcPr>
          <w:p w14:paraId="179EFC2E" w14:textId="7384589A" w:rsidR="003D0150" w:rsidRPr="00D47167" w:rsidRDefault="003D0150" w:rsidP="003D0150">
            <w:r>
              <w:t>any – same as child</w:t>
            </w:r>
          </w:p>
        </w:tc>
      </w:tr>
      <w:tr w:rsidR="003D0150" w:rsidRPr="00D47167" w14:paraId="1DB4CCFE" w14:textId="493D29BB" w:rsidTr="00ED572A">
        <w:tc>
          <w:tcPr>
            <w:tcW w:w="1802" w:type="dxa"/>
          </w:tcPr>
          <w:p w14:paraId="121A8033" w14:textId="77777777" w:rsidR="003D0150" w:rsidRPr="00D47167" w:rsidRDefault="003D0150" w:rsidP="003D0150">
            <w:proofErr w:type="spellStart"/>
            <w:r w:rsidRPr="00D47167">
              <w:t>FloatLiteral</w:t>
            </w:r>
            <w:proofErr w:type="spellEnd"/>
          </w:p>
        </w:tc>
        <w:tc>
          <w:tcPr>
            <w:tcW w:w="3324" w:type="dxa"/>
          </w:tcPr>
          <w:p w14:paraId="281CDA25" w14:textId="4362B602" w:rsidR="003D0150" w:rsidRPr="00D47167" w:rsidRDefault="003D0150" w:rsidP="003D0150">
            <w:r>
              <w:t>Float or Integer</w:t>
            </w:r>
          </w:p>
        </w:tc>
        <w:tc>
          <w:tcPr>
            <w:tcW w:w="3890" w:type="dxa"/>
          </w:tcPr>
          <w:p w14:paraId="4A76CD8A" w14:textId="7F815EF8" w:rsidR="003D0150" w:rsidRPr="00D47167" w:rsidRDefault="003D0150" w:rsidP="003D0150">
            <w:r>
              <w:t>Float</w:t>
            </w:r>
          </w:p>
        </w:tc>
      </w:tr>
      <w:tr w:rsidR="003D0150" w:rsidRPr="00D47167" w14:paraId="079B14BC" w14:textId="4AB80278" w:rsidTr="00ED572A">
        <w:tc>
          <w:tcPr>
            <w:tcW w:w="1802" w:type="dxa"/>
          </w:tcPr>
          <w:p w14:paraId="3C28E30C" w14:textId="77777777" w:rsidR="003D0150" w:rsidRPr="00D47167" w:rsidRDefault="003D0150" w:rsidP="003D0150">
            <w:r w:rsidRPr="00D47167">
              <w:t>For</w:t>
            </w:r>
          </w:p>
        </w:tc>
        <w:tc>
          <w:tcPr>
            <w:tcW w:w="3324" w:type="dxa"/>
          </w:tcPr>
          <w:p w14:paraId="180AF422" w14:textId="35D2ED93" w:rsidR="003D0150" w:rsidRPr="00D47167" w:rsidRDefault="00DB0480" w:rsidP="003D0150">
            <w:r>
              <w:t>Expr has to be Boolean</w:t>
            </w:r>
          </w:p>
        </w:tc>
        <w:tc>
          <w:tcPr>
            <w:tcW w:w="3890" w:type="dxa"/>
          </w:tcPr>
          <w:p w14:paraId="10439F8C" w14:textId="673CF9D1" w:rsidR="003D0150" w:rsidRPr="00D47167" w:rsidRDefault="003D0150" w:rsidP="003D0150">
            <w:r>
              <w:t>N/A</w:t>
            </w:r>
          </w:p>
        </w:tc>
      </w:tr>
      <w:tr w:rsidR="003D0150" w:rsidRPr="00D47167" w14:paraId="6E256345" w14:textId="0D4C6B32" w:rsidTr="00ED572A">
        <w:tc>
          <w:tcPr>
            <w:tcW w:w="1802" w:type="dxa"/>
          </w:tcPr>
          <w:p w14:paraId="63772DD0" w14:textId="77777777" w:rsidR="003D0150" w:rsidRPr="00D47167" w:rsidRDefault="003D0150" w:rsidP="003D0150">
            <w:proofErr w:type="spellStart"/>
            <w:r w:rsidRPr="00D47167">
              <w:t>FormalParameter</w:t>
            </w:r>
            <w:proofErr w:type="spellEnd"/>
          </w:p>
        </w:tc>
        <w:tc>
          <w:tcPr>
            <w:tcW w:w="3324" w:type="dxa"/>
          </w:tcPr>
          <w:p w14:paraId="16F8EFE6" w14:textId="499076AE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47B90C85" w14:textId="3591E4E0" w:rsidR="003D0150" w:rsidRPr="00D47167" w:rsidRDefault="00DB0480" w:rsidP="003D0150">
            <w:r>
              <w:t>N/A</w:t>
            </w:r>
          </w:p>
        </w:tc>
      </w:tr>
      <w:tr w:rsidR="00DB0480" w:rsidRPr="00D47167" w14:paraId="599799B6" w14:textId="21221C5D" w:rsidTr="00ED572A">
        <w:tc>
          <w:tcPr>
            <w:tcW w:w="1802" w:type="dxa"/>
          </w:tcPr>
          <w:p w14:paraId="2B5E3EAF" w14:textId="77777777" w:rsidR="00DB0480" w:rsidRPr="00D47167" w:rsidRDefault="00DB0480" w:rsidP="00DB0480">
            <w:proofErr w:type="spellStart"/>
            <w:r w:rsidRPr="00D47167">
              <w:t>FormalParams</w:t>
            </w:r>
            <w:proofErr w:type="spellEnd"/>
          </w:p>
        </w:tc>
        <w:tc>
          <w:tcPr>
            <w:tcW w:w="3324" w:type="dxa"/>
          </w:tcPr>
          <w:p w14:paraId="1F53C0C0" w14:textId="2FCF8AA6" w:rsidR="00DB0480" w:rsidRPr="00D47167" w:rsidRDefault="00DB0480" w:rsidP="00DB0480">
            <w:r w:rsidRPr="00471D91">
              <w:t>N/A</w:t>
            </w:r>
          </w:p>
        </w:tc>
        <w:tc>
          <w:tcPr>
            <w:tcW w:w="3890" w:type="dxa"/>
          </w:tcPr>
          <w:p w14:paraId="34A6F1A7" w14:textId="4806E24A" w:rsidR="00DB0480" w:rsidRPr="00D47167" w:rsidRDefault="00DB0480" w:rsidP="00DB0480">
            <w:r w:rsidRPr="00471D91">
              <w:t>N/A</w:t>
            </w:r>
          </w:p>
        </w:tc>
      </w:tr>
      <w:tr w:rsidR="003D0150" w:rsidRPr="00D47167" w14:paraId="5B4EEAA9" w14:textId="039173A8" w:rsidTr="00ED572A">
        <w:tc>
          <w:tcPr>
            <w:tcW w:w="1802" w:type="dxa"/>
          </w:tcPr>
          <w:p w14:paraId="27F0C8AA" w14:textId="77777777" w:rsidR="003D0150" w:rsidRPr="00D47167" w:rsidRDefault="003D0150" w:rsidP="003D0150">
            <w:proofErr w:type="spellStart"/>
            <w:r w:rsidRPr="00D47167">
              <w:t>FunctionCall</w:t>
            </w:r>
            <w:proofErr w:type="spellEnd"/>
          </w:p>
        </w:tc>
        <w:tc>
          <w:tcPr>
            <w:tcW w:w="3324" w:type="dxa"/>
          </w:tcPr>
          <w:p w14:paraId="535B412A" w14:textId="4B23FE82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7E0E9B4A" w14:textId="514C3AE9" w:rsidR="003D0150" w:rsidRPr="00D47167" w:rsidRDefault="00DB0480" w:rsidP="003D0150">
            <w:r>
              <w:t xml:space="preserve">Any – </w:t>
            </w:r>
            <w:r w:rsidRPr="00DB0480">
              <w:t xml:space="preserve">Depending on </w:t>
            </w:r>
            <w:r w:rsidR="002861E5">
              <w:t xml:space="preserve">the </w:t>
            </w:r>
            <w:r w:rsidRPr="00DB0480">
              <w:t>type provided</w:t>
            </w:r>
          </w:p>
        </w:tc>
      </w:tr>
      <w:tr w:rsidR="003D0150" w:rsidRPr="00D47167" w14:paraId="309591B7" w14:textId="11686CFB" w:rsidTr="00ED572A">
        <w:tc>
          <w:tcPr>
            <w:tcW w:w="1802" w:type="dxa"/>
          </w:tcPr>
          <w:p w14:paraId="7D8D4B7A" w14:textId="77777777" w:rsidR="003D0150" w:rsidRPr="00D47167" w:rsidRDefault="003D0150" w:rsidP="003D0150">
            <w:proofErr w:type="spellStart"/>
            <w:r w:rsidRPr="00D47167">
              <w:t>FunDecl</w:t>
            </w:r>
            <w:proofErr w:type="spellEnd"/>
          </w:p>
        </w:tc>
        <w:tc>
          <w:tcPr>
            <w:tcW w:w="3324" w:type="dxa"/>
          </w:tcPr>
          <w:p w14:paraId="1CEBDF4E" w14:textId="503CBA0D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6E299FD7" w14:textId="2C00DACF" w:rsidR="003D0150" w:rsidRPr="00D47167" w:rsidRDefault="00DB0480" w:rsidP="003D0150">
            <w:r>
              <w:t>N/A</w:t>
            </w:r>
          </w:p>
        </w:tc>
      </w:tr>
      <w:tr w:rsidR="003D0150" w:rsidRPr="00D47167" w14:paraId="30AF0416" w14:textId="4DE5DFF5" w:rsidTr="00ED572A">
        <w:tc>
          <w:tcPr>
            <w:tcW w:w="1802" w:type="dxa"/>
          </w:tcPr>
          <w:p w14:paraId="7503DFD6" w14:textId="77777777" w:rsidR="003D0150" w:rsidRPr="00D47167" w:rsidRDefault="003D0150" w:rsidP="003D0150">
            <w:r w:rsidRPr="00D47167">
              <w:t>Identifier</w:t>
            </w:r>
          </w:p>
        </w:tc>
        <w:tc>
          <w:tcPr>
            <w:tcW w:w="3324" w:type="dxa"/>
          </w:tcPr>
          <w:p w14:paraId="4AF991F5" w14:textId="207A6E11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06CDA6BB" w14:textId="61388B7E" w:rsidR="003D0150" w:rsidRPr="00D47167" w:rsidRDefault="00DB0480" w:rsidP="003D0150">
            <w:r>
              <w:t xml:space="preserve">Any - depending on </w:t>
            </w:r>
            <w:r w:rsidR="002861E5">
              <w:t xml:space="preserve">the </w:t>
            </w:r>
            <w:r>
              <w:t>symbol table</w:t>
            </w:r>
          </w:p>
        </w:tc>
      </w:tr>
      <w:tr w:rsidR="003D0150" w:rsidRPr="00D47167" w14:paraId="40735739" w14:textId="1A81F68E" w:rsidTr="00ED572A">
        <w:tc>
          <w:tcPr>
            <w:tcW w:w="1802" w:type="dxa"/>
          </w:tcPr>
          <w:p w14:paraId="453C96D6" w14:textId="77777777" w:rsidR="003D0150" w:rsidRPr="00D47167" w:rsidRDefault="003D0150" w:rsidP="003D0150">
            <w:r w:rsidRPr="00D47167">
              <w:t>If</w:t>
            </w:r>
          </w:p>
        </w:tc>
        <w:tc>
          <w:tcPr>
            <w:tcW w:w="3324" w:type="dxa"/>
          </w:tcPr>
          <w:p w14:paraId="27DB731F" w14:textId="2D691504" w:rsidR="003D0150" w:rsidRPr="00D47167" w:rsidRDefault="00DB0480" w:rsidP="003D0150">
            <w:r w:rsidRPr="00DB0480">
              <w:t>Expr has to be Boolean</w:t>
            </w:r>
          </w:p>
        </w:tc>
        <w:tc>
          <w:tcPr>
            <w:tcW w:w="3890" w:type="dxa"/>
          </w:tcPr>
          <w:p w14:paraId="06DC55EB" w14:textId="030C837F" w:rsidR="003D0150" w:rsidRPr="00D47167" w:rsidRDefault="00DB0480" w:rsidP="003D0150">
            <w:r>
              <w:t>N/A</w:t>
            </w:r>
          </w:p>
        </w:tc>
      </w:tr>
      <w:tr w:rsidR="003D0150" w:rsidRPr="00D47167" w14:paraId="4B2D1CA6" w14:textId="4DD8D1EA" w:rsidTr="00ED572A">
        <w:tc>
          <w:tcPr>
            <w:tcW w:w="1802" w:type="dxa"/>
          </w:tcPr>
          <w:p w14:paraId="23E60A7D" w14:textId="77777777" w:rsidR="003D0150" w:rsidRPr="00D47167" w:rsidRDefault="003D0150" w:rsidP="003D0150">
            <w:proofErr w:type="spellStart"/>
            <w:r w:rsidRPr="00D47167">
              <w:t>IntegerLiteral</w:t>
            </w:r>
            <w:proofErr w:type="spellEnd"/>
          </w:p>
        </w:tc>
        <w:tc>
          <w:tcPr>
            <w:tcW w:w="3324" w:type="dxa"/>
          </w:tcPr>
          <w:p w14:paraId="22104C6F" w14:textId="5D30F4F0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11F9EB08" w14:textId="7626B144" w:rsidR="003D0150" w:rsidRPr="00D47167" w:rsidRDefault="00DB0480" w:rsidP="003D0150">
            <w:r>
              <w:t>Integer</w:t>
            </w:r>
          </w:p>
        </w:tc>
      </w:tr>
      <w:tr w:rsidR="00DB0480" w:rsidRPr="00D47167" w14:paraId="4B3A56F0" w14:textId="3BBA5066" w:rsidTr="00ED572A">
        <w:tc>
          <w:tcPr>
            <w:tcW w:w="1802" w:type="dxa"/>
          </w:tcPr>
          <w:p w14:paraId="1CB0F1D6" w14:textId="77777777" w:rsidR="00DB0480" w:rsidRPr="00D47167" w:rsidRDefault="00DB0480" w:rsidP="00DB0480">
            <w:r w:rsidRPr="00D47167">
              <w:t>Literal</w:t>
            </w:r>
          </w:p>
        </w:tc>
        <w:tc>
          <w:tcPr>
            <w:tcW w:w="3324" w:type="dxa"/>
          </w:tcPr>
          <w:p w14:paraId="4E0DAC77" w14:textId="610E52A9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75AB1F42" w14:textId="7D8616A0" w:rsidR="00DB0480" w:rsidRPr="00D47167" w:rsidRDefault="00DB0480" w:rsidP="00DB0480">
            <w:r>
              <w:t>any – same as child</w:t>
            </w:r>
          </w:p>
        </w:tc>
      </w:tr>
      <w:tr w:rsidR="00DB0480" w:rsidRPr="00D47167" w14:paraId="086E81F5" w14:textId="40DB2EBF" w:rsidTr="00ED572A">
        <w:tc>
          <w:tcPr>
            <w:tcW w:w="1802" w:type="dxa"/>
          </w:tcPr>
          <w:p w14:paraId="182617DF" w14:textId="77777777" w:rsidR="00DB0480" w:rsidRPr="00D47167" w:rsidRDefault="00DB0480" w:rsidP="00DB0480">
            <w:r w:rsidRPr="00D47167">
              <w:t>Negative</w:t>
            </w:r>
          </w:p>
        </w:tc>
        <w:tc>
          <w:tcPr>
            <w:tcW w:w="3324" w:type="dxa"/>
          </w:tcPr>
          <w:p w14:paraId="3B007F85" w14:textId="6C7578B2" w:rsidR="00DB0480" w:rsidRPr="00D47167" w:rsidRDefault="00DB0480" w:rsidP="00DB0480">
            <w:r>
              <w:t>Float or Integer</w:t>
            </w:r>
          </w:p>
        </w:tc>
        <w:tc>
          <w:tcPr>
            <w:tcW w:w="3890" w:type="dxa"/>
          </w:tcPr>
          <w:p w14:paraId="339D3452" w14:textId="330D498E" w:rsidR="00DB0480" w:rsidRPr="00D47167" w:rsidRDefault="00DB0480" w:rsidP="00DB0480">
            <w:r>
              <w:t xml:space="preserve">Float or Integer – same as </w:t>
            </w:r>
            <w:r w:rsidR="002861E5">
              <w:t xml:space="preserve">the </w:t>
            </w:r>
            <w:r>
              <w:t>input</w:t>
            </w:r>
          </w:p>
        </w:tc>
      </w:tr>
      <w:tr w:rsidR="00DB0480" w:rsidRPr="00D47167" w14:paraId="469AF6AA" w14:textId="30ED0CF3" w:rsidTr="00ED572A">
        <w:tc>
          <w:tcPr>
            <w:tcW w:w="1802" w:type="dxa"/>
          </w:tcPr>
          <w:p w14:paraId="127C5379" w14:textId="77777777" w:rsidR="00DB0480" w:rsidRPr="00D47167" w:rsidRDefault="00DB0480" w:rsidP="00DB0480">
            <w:r w:rsidRPr="00D47167">
              <w:t>Not</w:t>
            </w:r>
          </w:p>
        </w:tc>
        <w:tc>
          <w:tcPr>
            <w:tcW w:w="3324" w:type="dxa"/>
          </w:tcPr>
          <w:p w14:paraId="420C5AA8" w14:textId="622B409D" w:rsidR="00DB0480" w:rsidRPr="00D47167" w:rsidRDefault="00DB0480" w:rsidP="00DB0480">
            <w:r>
              <w:t>Boolean</w:t>
            </w:r>
          </w:p>
        </w:tc>
        <w:tc>
          <w:tcPr>
            <w:tcW w:w="3890" w:type="dxa"/>
          </w:tcPr>
          <w:p w14:paraId="111693FB" w14:textId="57C16069" w:rsidR="00DB0480" w:rsidRPr="00D47167" w:rsidRDefault="00DB0480" w:rsidP="00DB0480">
            <w:r>
              <w:t>Boolean</w:t>
            </w:r>
          </w:p>
        </w:tc>
      </w:tr>
      <w:tr w:rsidR="00DB0480" w:rsidRPr="00D47167" w14:paraId="0885D973" w14:textId="2A37C586" w:rsidTr="00ED572A">
        <w:tc>
          <w:tcPr>
            <w:tcW w:w="1802" w:type="dxa"/>
          </w:tcPr>
          <w:p w14:paraId="41F5A9F4" w14:textId="77777777" w:rsidR="00DB0480" w:rsidRPr="00D47167" w:rsidRDefault="00DB0480" w:rsidP="00DB0480">
            <w:proofErr w:type="spellStart"/>
            <w:r w:rsidRPr="00D47167">
              <w:t>PadHeight</w:t>
            </w:r>
            <w:proofErr w:type="spellEnd"/>
          </w:p>
        </w:tc>
        <w:tc>
          <w:tcPr>
            <w:tcW w:w="3324" w:type="dxa"/>
          </w:tcPr>
          <w:p w14:paraId="3D7FCF41" w14:textId="6E6E556B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38A16824" w14:textId="19CFDC97" w:rsidR="00DB0480" w:rsidRPr="00D47167" w:rsidRDefault="00DB0480" w:rsidP="00DB0480">
            <w:r>
              <w:t>Integer</w:t>
            </w:r>
          </w:p>
        </w:tc>
      </w:tr>
      <w:tr w:rsidR="00DB0480" w:rsidRPr="00D47167" w14:paraId="4F6C46E8" w14:textId="23250B57" w:rsidTr="00ED572A">
        <w:tc>
          <w:tcPr>
            <w:tcW w:w="1802" w:type="dxa"/>
          </w:tcPr>
          <w:p w14:paraId="11F3C229" w14:textId="77777777" w:rsidR="00DB0480" w:rsidRPr="00D47167" w:rsidRDefault="00DB0480" w:rsidP="00DB0480">
            <w:proofErr w:type="spellStart"/>
            <w:r w:rsidRPr="00D47167">
              <w:t>PadRandi</w:t>
            </w:r>
            <w:proofErr w:type="spellEnd"/>
          </w:p>
        </w:tc>
        <w:tc>
          <w:tcPr>
            <w:tcW w:w="3324" w:type="dxa"/>
          </w:tcPr>
          <w:p w14:paraId="5FE73878" w14:textId="7D6168CD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5F30CF69" w14:textId="1CFE7B35" w:rsidR="00DB0480" w:rsidRPr="00D47167" w:rsidRDefault="00DB0480" w:rsidP="00DB0480">
            <w:r>
              <w:t>Integer</w:t>
            </w:r>
          </w:p>
        </w:tc>
      </w:tr>
      <w:tr w:rsidR="00DB0480" w:rsidRPr="00D47167" w14:paraId="127D1332" w14:textId="6E91E1EF" w:rsidTr="00ED572A">
        <w:tc>
          <w:tcPr>
            <w:tcW w:w="1802" w:type="dxa"/>
          </w:tcPr>
          <w:p w14:paraId="07E90BF9" w14:textId="77777777" w:rsidR="00DB0480" w:rsidRPr="00D47167" w:rsidRDefault="00DB0480" w:rsidP="00DB0480">
            <w:proofErr w:type="spellStart"/>
            <w:r w:rsidRPr="00D47167">
              <w:t>PadRead</w:t>
            </w:r>
            <w:proofErr w:type="spellEnd"/>
          </w:p>
        </w:tc>
        <w:tc>
          <w:tcPr>
            <w:tcW w:w="3324" w:type="dxa"/>
          </w:tcPr>
          <w:p w14:paraId="564F9944" w14:textId="3037CFBE" w:rsidR="00DB0480" w:rsidRPr="00D47167" w:rsidRDefault="005407B4" w:rsidP="00DB0480">
            <w:r>
              <w:t>Integer x2</w:t>
            </w:r>
          </w:p>
        </w:tc>
        <w:tc>
          <w:tcPr>
            <w:tcW w:w="3890" w:type="dxa"/>
          </w:tcPr>
          <w:p w14:paraId="6D957227" w14:textId="70D7BBD3" w:rsidR="00DB0480" w:rsidRPr="00D47167" w:rsidRDefault="005674A5" w:rsidP="00DB0480">
            <w:r>
              <w:t>Colour</w:t>
            </w:r>
          </w:p>
        </w:tc>
      </w:tr>
      <w:tr w:rsidR="00DB0480" w:rsidRPr="00D47167" w14:paraId="7A270FCC" w14:textId="19492467" w:rsidTr="00ED572A">
        <w:tc>
          <w:tcPr>
            <w:tcW w:w="1802" w:type="dxa"/>
          </w:tcPr>
          <w:p w14:paraId="6356206E" w14:textId="77777777" w:rsidR="00DB0480" w:rsidRPr="00D47167" w:rsidRDefault="00DB0480" w:rsidP="00DB0480">
            <w:proofErr w:type="spellStart"/>
            <w:r w:rsidRPr="00D47167">
              <w:t>PadWidth</w:t>
            </w:r>
            <w:proofErr w:type="spellEnd"/>
          </w:p>
        </w:tc>
        <w:tc>
          <w:tcPr>
            <w:tcW w:w="3324" w:type="dxa"/>
          </w:tcPr>
          <w:p w14:paraId="0D8D27E1" w14:textId="30576221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26063BFE" w14:textId="235C6AA0" w:rsidR="00DB0480" w:rsidRPr="00D47167" w:rsidRDefault="00DB0480" w:rsidP="00DB0480">
            <w:r>
              <w:t>Integer</w:t>
            </w:r>
          </w:p>
        </w:tc>
      </w:tr>
      <w:tr w:rsidR="00DB0480" w:rsidRPr="00D47167" w14:paraId="60486BF7" w14:textId="58383811" w:rsidTr="00ED572A">
        <w:tc>
          <w:tcPr>
            <w:tcW w:w="1802" w:type="dxa"/>
          </w:tcPr>
          <w:p w14:paraId="4795FE45" w14:textId="77777777" w:rsidR="00DB0480" w:rsidRPr="00D47167" w:rsidRDefault="00DB0480" w:rsidP="00DB0480">
            <w:r w:rsidRPr="00D47167">
              <w:t>Pixel</w:t>
            </w:r>
          </w:p>
        </w:tc>
        <w:tc>
          <w:tcPr>
            <w:tcW w:w="3324" w:type="dxa"/>
          </w:tcPr>
          <w:p w14:paraId="50F41358" w14:textId="4FFAD92F" w:rsidR="00DB0480" w:rsidRPr="00D47167" w:rsidRDefault="00DB0480" w:rsidP="00DB0480">
            <w:r>
              <w:t>Integer x 2, Colour</w:t>
            </w:r>
          </w:p>
        </w:tc>
        <w:tc>
          <w:tcPr>
            <w:tcW w:w="3890" w:type="dxa"/>
          </w:tcPr>
          <w:p w14:paraId="7FCBD83C" w14:textId="4BFD2B8C" w:rsidR="00DB0480" w:rsidRPr="00D47167" w:rsidRDefault="00DB0480" w:rsidP="00DB0480">
            <w:r>
              <w:t>N/A</w:t>
            </w:r>
          </w:p>
        </w:tc>
      </w:tr>
      <w:tr w:rsidR="00DB0480" w:rsidRPr="00D47167" w14:paraId="4972CCFE" w14:textId="4A3383DC" w:rsidTr="00ED572A">
        <w:tc>
          <w:tcPr>
            <w:tcW w:w="1802" w:type="dxa"/>
          </w:tcPr>
          <w:p w14:paraId="5562C6D5" w14:textId="77777777" w:rsidR="00DB0480" w:rsidRPr="00D47167" w:rsidRDefault="00DB0480" w:rsidP="00DB0480">
            <w:proofErr w:type="spellStart"/>
            <w:r w:rsidRPr="00D47167">
              <w:t>PixelRange</w:t>
            </w:r>
            <w:proofErr w:type="spellEnd"/>
          </w:p>
        </w:tc>
        <w:tc>
          <w:tcPr>
            <w:tcW w:w="3324" w:type="dxa"/>
          </w:tcPr>
          <w:p w14:paraId="3E03197F" w14:textId="4E70D599" w:rsidR="00DB0480" w:rsidRPr="00D47167" w:rsidRDefault="00DB0480" w:rsidP="00DB0480">
            <w:r>
              <w:t>Integer x 4, Colour</w:t>
            </w:r>
          </w:p>
        </w:tc>
        <w:tc>
          <w:tcPr>
            <w:tcW w:w="3890" w:type="dxa"/>
          </w:tcPr>
          <w:p w14:paraId="355677BF" w14:textId="16FCD7B5" w:rsidR="00DB0480" w:rsidRPr="00D47167" w:rsidRDefault="00DB0480" w:rsidP="00DB0480">
            <w:r>
              <w:t>N/A</w:t>
            </w:r>
          </w:p>
        </w:tc>
      </w:tr>
      <w:tr w:rsidR="00DB0480" w:rsidRPr="00D47167" w14:paraId="2C99E63B" w14:textId="513CB8A5" w:rsidTr="00ED572A">
        <w:tc>
          <w:tcPr>
            <w:tcW w:w="1802" w:type="dxa"/>
          </w:tcPr>
          <w:p w14:paraId="542F1087" w14:textId="77777777" w:rsidR="00DB0480" w:rsidRPr="00D47167" w:rsidRDefault="00DB0480" w:rsidP="00DB0480">
            <w:r w:rsidRPr="00D47167">
              <w:t>Print</w:t>
            </w:r>
          </w:p>
        </w:tc>
        <w:tc>
          <w:tcPr>
            <w:tcW w:w="3324" w:type="dxa"/>
          </w:tcPr>
          <w:p w14:paraId="4EF18A72" w14:textId="79CE8AD3" w:rsidR="00DB0480" w:rsidRPr="00D47167" w:rsidRDefault="00DB0480" w:rsidP="00DB0480">
            <w:r>
              <w:t>Any</w:t>
            </w:r>
          </w:p>
        </w:tc>
        <w:tc>
          <w:tcPr>
            <w:tcW w:w="3890" w:type="dxa"/>
          </w:tcPr>
          <w:p w14:paraId="21847F1D" w14:textId="62D91B14" w:rsidR="00DB0480" w:rsidRPr="00D47167" w:rsidRDefault="00DB0480" w:rsidP="00DB0480">
            <w:r>
              <w:t>N/A</w:t>
            </w:r>
          </w:p>
        </w:tc>
      </w:tr>
      <w:tr w:rsidR="00DB0480" w:rsidRPr="00D47167" w14:paraId="68358E59" w14:textId="730D47F6" w:rsidTr="00ED572A">
        <w:tc>
          <w:tcPr>
            <w:tcW w:w="1802" w:type="dxa"/>
          </w:tcPr>
          <w:p w14:paraId="27224173" w14:textId="77777777" w:rsidR="00DB0480" w:rsidRPr="00D47167" w:rsidRDefault="00DB0480" w:rsidP="00DB0480">
            <w:r w:rsidRPr="00D47167">
              <w:t>Program</w:t>
            </w:r>
          </w:p>
        </w:tc>
        <w:tc>
          <w:tcPr>
            <w:tcW w:w="3324" w:type="dxa"/>
          </w:tcPr>
          <w:p w14:paraId="2A1D461E" w14:textId="784E8B48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5F8E8CB2" w14:textId="5D835576" w:rsidR="00DB0480" w:rsidRPr="00D47167" w:rsidRDefault="00DB0480" w:rsidP="00DB0480">
            <w:r>
              <w:t>N/A</w:t>
            </w:r>
          </w:p>
        </w:tc>
      </w:tr>
      <w:tr w:rsidR="00DB0480" w:rsidRPr="00D47167" w14:paraId="299E3DD9" w14:textId="7AB86AE4" w:rsidTr="00ED572A">
        <w:tc>
          <w:tcPr>
            <w:tcW w:w="1802" w:type="dxa"/>
          </w:tcPr>
          <w:p w14:paraId="69A2E7A9" w14:textId="77777777" w:rsidR="00DB0480" w:rsidRPr="00D47167" w:rsidRDefault="00DB0480" w:rsidP="00DB0480">
            <w:r w:rsidRPr="00D47167">
              <w:t>Return</w:t>
            </w:r>
          </w:p>
        </w:tc>
        <w:tc>
          <w:tcPr>
            <w:tcW w:w="3324" w:type="dxa"/>
          </w:tcPr>
          <w:p w14:paraId="66508A75" w14:textId="50DA5B2E" w:rsidR="00DB0480" w:rsidRPr="00D47167" w:rsidRDefault="00BD6551" w:rsidP="00DB0480">
            <w:r>
              <w:t xml:space="preserve">Any – depending on </w:t>
            </w:r>
            <w:r w:rsidR="002861E5">
              <w:t xml:space="preserve">the </w:t>
            </w:r>
            <w:r>
              <w:t xml:space="preserve">return type of </w:t>
            </w:r>
            <w:r w:rsidR="002861E5">
              <w:t xml:space="preserve">the </w:t>
            </w:r>
            <w:r>
              <w:t>parent function</w:t>
            </w:r>
          </w:p>
        </w:tc>
        <w:tc>
          <w:tcPr>
            <w:tcW w:w="3890" w:type="dxa"/>
          </w:tcPr>
          <w:p w14:paraId="0FE9B20E" w14:textId="6CD1E10C" w:rsidR="00DB0480" w:rsidRPr="00D47167" w:rsidRDefault="00DB0480" w:rsidP="00DB0480">
            <w:r>
              <w:t>N/A</w:t>
            </w:r>
          </w:p>
        </w:tc>
      </w:tr>
      <w:tr w:rsidR="00BD6551" w:rsidRPr="00D47167" w14:paraId="39B18519" w14:textId="13607511" w:rsidTr="00ED572A">
        <w:tc>
          <w:tcPr>
            <w:tcW w:w="1802" w:type="dxa"/>
          </w:tcPr>
          <w:p w14:paraId="36B7868C" w14:textId="77777777" w:rsidR="00BD6551" w:rsidRPr="00D47167" w:rsidRDefault="00BD6551" w:rsidP="00BD6551">
            <w:r w:rsidRPr="00D47167">
              <w:t>Statement</w:t>
            </w:r>
          </w:p>
        </w:tc>
        <w:tc>
          <w:tcPr>
            <w:tcW w:w="3324" w:type="dxa"/>
          </w:tcPr>
          <w:p w14:paraId="3C4ECD4B" w14:textId="1C9C696A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7677C691" w14:textId="3784D13D" w:rsidR="00BD6551" w:rsidRPr="00D47167" w:rsidRDefault="00BD6551" w:rsidP="00BD6551">
            <w:r>
              <w:t>N/A</w:t>
            </w:r>
          </w:p>
        </w:tc>
      </w:tr>
      <w:tr w:rsidR="00BD6551" w:rsidRPr="00D47167" w14:paraId="7B0C8EEA" w14:textId="6C09AE1F" w:rsidTr="00ED572A">
        <w:tc>
          <w:tcPr>
            <w:tcW w:w="1802" w:type="dxa"/>
          </w:tcPr>
          <w:p w14:paraId="6A4BDA8F" w14:textId="77777777" w:rsidR="00BD6551" w:rsidRPr="00D47167" w:rsidRDefault="00BD6551" w:rsidP="00BD6551">
            <w:proofErr w:type="spellStart"/>
            <w:r w:rsidRPr="00D47167">
              <w:t>StatementList</w:t>
            </w:r>
            <w:proofErr w:type="spellEnd"/>
          </w:p>
        </w:tc>
        <w:tc>
          <w:tcPr>
            <w:tcW w:w="3324" w:type="dxa"/>
          </w:tcPr>
          <w:p w14:paraId="7D6A5094" w14:textId="2B06934C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4A69C86F" w14:textId="364D9923" w:rsidR="00BD6551" w:rsidRPr="00D47167" w:rsidRDefault="00BD6551" w:rsidP="00BD6551">
            <w:r>
              <w:t>N/A</w:t>
            </w:r>
          </w:p>
        </w:tc>
      </w:tr>
      <w:tr w:rsidR="00BD6551" w:rsidRPr="00D47167" w14:paraId="71D0F3A4" w14:textId="573B16D3" w:rsidTr="00ED572A">
        <w:tc>
          <w:tcPr>
            <w:tcW w:w="1802" w:type="dxa"/>
          </w:tcPr>
          <w:p w14:paraId="2BD3A796" w14:textId="77777777" w:rsidR="00BD6551" w:rsidRPr="00D47167" w:rsidRDefault="00BD6551" w:rsidP="00BD6551">
            <w:proofErr w:type="spellStart"/>
            <w:r w:rsidRPr="00D47167">
              <w:t>SubExpr</w:t>
            </w:r>
            <w:proofErr w:type="spellEnd"/>
          </w:p>
        </w:tc>
        <w:tc>
          <w:tcPr>
            <w:tcW w:w="3324" w:type="dxa"/>
          </w:tcPr>
          <w:p w14:paraId="5524A55B" w14:textId="6D800A49" w:rsidR="00BD6551" w:rsidRPr="00D47167" w:rsidRDefault="00BD6551" w:rsidP="00BD6551">
            <w:r>
              <w:t>Any</w:t>
            </w:r>
          </w:p>
        </w:tc>
        <w:tc>
          <w:tcPr>
            <w:tcW w:w="3890" w:type="dxa"/>
          </w:tcPr>
          <w:p w14:paraId="10E787F4" w14:textId="6417793F" w:rsidR="00BD6551" w:rsidRPr="00D47167" w:rsidRDefault="00BD6551" w:rsidP="00BD6551">
            <w:r>
              <w:t>any – same as child</w:t>
            </w:r>
          </w:p>
        </w:tc>
      </w:tr>
      <w:tr w:rsidR="00BD6551" w:rsidRPr="00D47167" w14:paraId="75F140D1" w14:textId="1D575351" w:rsidTr="00ED572A">
        <w:tc>
          <w:tcPr>
            <w:tcW w:w="1802" w:type="dxa"/>
          </w:tcPr>
          <w:p w14:paraId="781FC5B9" w14:textId="77777777" w:rsidR="00BD6551" w:rsidRPr="00D47167" w:rsidRDefault="00BD6551" w:rsidP="00BD6551">
            <w:proofErr w:type="spellStart"/>
            <w:r w:rsidRPr="00D47167">
              <w:t>TypeLiteral</w:t>
            </w:r>
            <w:proofErr w:type="spellEnd"/>
          </w:p>
        </w:tc>
        <w:tc>
          <w:tcPr>
            <w:tcW w:w="3324" w:type="dxa"/>
          </w:tcPr>
          <w:p w14:paraId="68423A64" w14:textId="5CAA8650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3A23FC54" w14:textId="3516F99E" w:rsidR="00BD6551" w:rsidRPr="00D47167" w:rsidRDefault="00BD6551" w:rsidP="00BD6551">
            <w:r>
              <w:t>N/A</w:t>
            </w:r>
          </w:p>
        </w:tc>
      </w:tr>
      <w:tr w:rsidR="00BD6551" w:rsidRPr="00D47167" w14:paraId="025C6C43" w14:textId="1193FB4F" w:rsidTr="00ED572A">
        <w:tc>
          <w:tcPr>
            <w:tcW w:w="1802" w:type="dxa"/>
          </w:tcPr>
          <w:p w14:paraId="43508072" w14:textId="77777777" w:rsidR="00BD6551" w:rsidRPr="00D47167" w:rsidRDefault="00BD6551" w:rsidP="00BD6551">
            <w:proofErr w:type="spellStart"/>
            <w:r w:rsidRPr="00D47167">
              <w:t>VarDecl</w:t>
            </w:r>
            <w:proofErr w:type="spellEnd"/>
          </w:p>
        </w:tc>
        <w:tc>
          <w:tcPr>
            <w:tcW w:w="3324" w:type="dxa"/>
          </w:tcPr>
          <w:p w14:paraId="21FB4F4A" w14:textId="6593200A" w:rsidR="00BD6551" w:rsidRPr="00D47167" w:rsidRDefault="00BD6551" w:rsidP="00BD6551">
            <w:r>
              <w:t xml:space="preserve">Depending on </w:t>
            </w:r>
            <w:r w:rsidR="002861E5">
              <w:t xml:space="preserve">the </w:t>
            </w:r>
            <w:r>
              <w:t>symbol table</w:t>
            </w:r>
          </w:p>
        </w:tc>
        <w:tc>
          <w:tcPr>
            <w:tcW w:w="3890" w:type="dxa"/>
          </w:tcPr>
          <w:p w14:paraId="751CC28A" w14:textId="3FE00C7A" w:rsidR="00BD6551" w:rsidRPr="00D47167" w:rsidRDefault="00BD6551" w:rsidP="00BD6551">
            <w:r>
              <w:t>N/A</w:t>
            </w:r>
          </w:p>
        </w:tc>
      </w:tr>
      <w:tr w:rsidR="001334D7" w14:paraId="7A095848" w14:textId="6B6014DA" w:rsidTr="00ED572A">
        <w:tc>
          <w:tcPr>
            <w:tcW w:w="1802" w:type="dxa"/>
          </w:tcPr>
          <w:p w14:paraId="2EB1E776" w14:textId="77777777" w:rsidR="001334D7" w:rsidRDefault="001334D7" w:rsidP="001334D7">
            <w:r w:rsidRPr="00D47167">
              <w:t>While</w:t>
            </w:r>
          </w:p>
        </w:tc>
        <w:tc>
          <w:tcPr>
            <w:tcW w:w="3324" w:type="dxa"/>
          </w:tcPr>
          <w:p w14:paraId="2433BA87" w14:textId="5F45B5E5" w:rsidR="001334D7" w:rsidRPr="00D47167" w:rsidRDefault="001334D7" w:rsidP="001334D7">
            <w:r>
              <w:t>Expr has to be Boolean</w:t>
            </w:r>
          </w:p>
        </w:tc>
        <w:tc>
          <w:tcPr>
            <w:tcW w:w="3890" w:type="dxa"/>
          </w:tcPr>
          <w:p w14:paraId="600CDE9D" w14:textId="1FD9AF7F" w:rsidR="001334D7" w:rsidRPr="00D47167" w:rsidRDefault="001334D7" w:rsidP="001334D7">
            <w:r>
              <w:t>N/A</w:t>
            </w:r>
          </w:p>
        </w:tc>
      </w:tr>
      <w:bookmarkEnd w:id="0"/>
    </w:tbl>
    <w:p w14:paraId="77C21D67" w14:textId="0288D9CA" w:rsidR="00C245EE" w:rsidRDefault="00C245EE" w:rsidP="00D47167"/>
    <w:sectPr w:rsidR="00C245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7EwtTA3NjYxMDdR0lEKTi0uzszPAykwrQUAzXM3MywAAAA="/>
  </w:docVars>
  <w:rsids>
    <w:rsidRoot w:val="00EE2343"/>
    <w:rsid w:val="001334D7"/>
    <w:rsid w:val="00262ED3"/>
    <w:rsid w:val="002861E5"/>
    <w:rsid w:val="003D0150"/>
    <w:rsid w:val="005407B4"/>
    <w:rsid w:val="005674A5"/>
    <w:rsid w:val="00BB2780"/>
    <w:rsid w:val="00BD6551"/>
    <w:rsid w:val="00C245EE"/>
    <w:rsid w:val="00D47167"/>
    <w:rsid w:val="00DB0480"/>
    <w:rsid w:val="00DD3009"/>
    <w:rsid w:val="00ED572A"/>
    <w:rsid w:val="00EE2343"/>
    <w:rsid w:val="00FD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56984"/>
  <w15:chartTrackingRefBased/>
  <w15:docId w15:val="{EDCCD5EC-4413-4266-8504-504B184D1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71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Borg</dc:creator>
  <cp:keywords/>
  <dc:description/>
  <cp:lastModifiedBy>Wayne Borg</cp:lastModifiedBy>
  <cp:revision>7</cp:revision>
  <dcterms:created xsi:type="dcterms:W3CDTF">2023-05-04T11:54:00Z</dcterms:created>
  <dcterms:modified xsi:type="dcterms:W3CDTF">2023-05-12T03:12:00Z</dcterms:modified>
</cp:coreProperties>
</file>